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西北大学信息科学与技术学院</w:t>
      </w:r>
    </w:p>
    <w:p>
      <w:pPr>
        <w:jc w:val="center"/>
        <w:rPr>
          <w:rFonts w:ascii="黑体" w:eastAsia="黑体"/>
          <w:color w:val="000000"/>
          <w:sz w:val="32"/>
          <w:szCs w:val="32"/>
        </w:rPr>
      </w:pPr>
      <w:r>
        <w:rPr>
          <w:rFonts w:hint="eastAsia" w:ascii="黑体" w:eastAsia="黑体"/>
          <w:color w:val="000000"/>
          <w:sz w:val="32"/>
          <w:szCs w:val="32"/>
        </w:rPr>
        <w:t>本科毕业设计开题报告/答辩登记表</w:t>
      </w:r>
    </w:p>
    <w:tbl>
      <w:tblPr>
        <w:tblStyle w:val="9"/>
        <w:tblW w:w="8789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"/>
        <w:gridCol w:w="1261"/>
        <w:gridCol w:w="258"/>
        <w:gridCol w:w="1622"/>
        <w:gridCol w:w="8"/>
        <w:gridCol w:w="840"/>
        <w:gridCol w:w="1107"/>
        <w:gridCol w:w="1100"/>
        <w:gridCol w:w="22"/>
        <w:gridCol w:w="1128"/>
        <w:gridCol w:w="6"/>
        <w:gridCol w:w="14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学号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118100</w:t>
            </w:r>
          </w:p>
        </w:tc>
        <w:tc>
          <w:tcPr>
            <w:tcW w:w="84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  <w:tc>
          <w:tcPr>
            <w:tcW w:w="1107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庞晓宇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年级</w:t>
            </w:r>
          </w:p>
        </w:tc>
        <w:tc>
          <w:tcPr>
            <w:tcW w:w="2584" w:type="dxa"/>
            <w:gridSpan w:val="4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0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56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软件工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论文（设计）题      目</w:t>
            </w:r>
          </w:p>
        </w:tc>
        <w:tc>
          <w:tcPr>
            <w:tcW w:w="7261" w:type="dxa"/>
            <w:gridSpan w:val="9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基于分布式微服务的预约挂号统一平台的设计与实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6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指导教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30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卢燕宁</w:t>
            </w:r>
          </w:p>
        </w:tc>
        <w:tc>
          <w:tcPr>
            <w:tcW w:w="1947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专业技术职务</w:t>
            </w:r>
          </w:p>
        </w:tc>
        <w:tc>
          <w:tcPr>
            <w:tcW w:w="1100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讲师</w:t>
            </w:r>
          </w:p>
        </w:tc>
        <w:tc>
          <w:tcPr>
            <w:tcW w:w="1156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日期</w:t>
            </w:r>
          </w:p>
        </w:tc>
        <w:tc>
          <w:tcPr>
            <w:tcW w:w="14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eastAsia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2024.1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737" w:hRule="exact"/>
          <w:jc w:val="center"/>
        </w:trPr>
        <w:tc>
          <w:tcPr>
            <w:tcW w:w="1519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企业导师</w:t>
            </w:r>
          </w:p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    名</w:t>
            </w:r>
          </w:p>
        </w:tc>
        <w:tc>
          <w:tcPr>
            <w:tcW w:w="1622" w:type="dxa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</w:p>
        </w:tc>
        <w:tc>
          <w:tcPr>
            <w:tcW w:w="1955" w:type="dxa"/>
            <w:gridSpan w:val="3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献综述成绩</w:t>
            </w:r>
          </w:p>
        </w:tc>
        <w:tc>
          <w:tcPr>
            <w:tcW w:w="1122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82</w:t>
            </w:r>
          </w:p>
        </w:tc>
        <w:tc>
          <w:tcPr>
            <w:tcW w:w="1128" w:type="dxa"/>
            <w:vAlign w:val="center"/>
          </w:tcPr>
          <w:p>
            <w:pPr>
              <w:spacing w:before="46" w:beforeLines="15" w:after="46" w:afterLines="15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开题报告成绩</w:t>
            </w:r>
          </w:p>
        </w:tc>
        <w:tc>
          <w:tcPr>
            <w:tcW w:w="1434" w:type="dxa"/>
            <w:gridSpan w:val="2"/>
            <w:vAlign w:val="center"/>
          </w:tcPr>
          <w:p>
            <w:pPr>
              <w:spacing w:before="46" w:beforeLines="15" w:after="46" w:afterLines="15"/>
              <w:jc w:val="center"/>
              <w:rPr>
                <w:rFonts w:hint="default" w:eastAsia="宋体"/>
                <w:sz w:val="24"/>
                <w:lang w:val="en-US" w:eastAsia="zh-CN"/>
              </w:rPr>
            </w:pPr>
            <w:r>
              <w:rPr>
                <w:rFonts w:hint="eastAsia"/>
                <w:sz w:val="24"/>
                <w:lang w:val="en-US" w:eastAsia="zh-CN"/>
              </w:rPr>
              <w:t>8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1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>答辩小组成员（姓名，职称）：</w:t>
            </w:r>
          </w:p>
          <w:p>
            <w:r>
              <w:rPr>
                <w:rFonts w:hint="eastAsia"/>
                <w:color w:val="auto"/>
              </w:rPr>
              <w:t>董乐红 副教授，</w:t>
            </w:r>
            <w:r>
              <w:rPr>
                <w:rFonts w:hint="default"/>
                <w:color w:val="auto"/>
              </w:rPr>
              <w:t>刘晓宁</w:t>
            </w:r>
            <w:r>
              <w:rPr>
                <w:rFonts w:hint="eastAsia"/>
                <w:color w:val="auto"/>
              </w:rPr>
              <w:t xml:space="preserve"> 教授，卢燕宁 </w:t>
            </w:r>
            <w:r>
              <w:rPr>
                <w:rFonts w:hint="eastAsia"/>
                <w:color w:val="auto"/>
                <w:lang w:val="en-US" w:eastAsia="zh-CN"/>
              </w:rPr>
              <w:t>讲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42" w:hRule="atLeast"/>
          <w:jc w:val="center"/>
        </w:trPr>
        <w:tc>
          <w:tcPr>
            <w:tcW w:w="8789" w:type="dxa"/>
            <w:gridSpan w:val="12"/>
            <w:vAlign w:val="center"/>
          </w:tcPr>
          <w:p>
            <w:r>
              <w:rPr>
                <w:rFonts w:hint="eastAsia"/>
              </w:rPr>
              <w:t xml:space="preserve">答辩小组组长签字： </w:t>
            </w:r>
            <w:r>
              <w:t xml:space="preserve">                                  </w:t>
            </w:r>
            <w:r>
              <w:rPr>
                <w:rFonts w:hint="eastAsia"/>
              </w:rPr>
              <w:t xml:space="preserve">年 </w:t>
            </w:r>
            <w:r>
              <w:t xml:space="preserve"> </w:t>
            </w:r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 xml:space="preserve">月 </w:t>
            </w:r>
            <w:r>
              <w:t xml:space="preserve">         </w:t>
            </w:r>
            <w:r>
              <w:rPr>
                <w:rFonts w:hint="eastAsia"/>
              </w:rPr>
              <w:t>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344" w:hRule="atLeast"/>
          <w:jc w:val="center"/>
        </w:trPr>
        <w:tc>
          <w:tcPr>
            <w:tcW w:w="8780" w:type="dxa"/>
            <w:gridSpan w:val="11"/>
          </w:tcPr>
          <w:p>
            <w:pPr>
              <w:spacing w:before="46" w:beforeLines="15" w:after="46" w:afterLines="15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 题 报 告 内 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406" w:hRule="atLeast"/>
          <w:jc w:val="center"/>
        </w:trPr>
        <w:tc>
          <w:tcPr>
            <w:tcW w:w="1261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7519" w:type="dxa"/>
            <w:gridSpan w:val="10"/>
            <w:tcBorders>
              <w:bottom w:val="single" w:color="auto" w:sz="4" w:space="0"/>
            </w:tcBorders>
            <w:vAlign w:val="center"/>
          </w:tcPr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1．教师指定（</w:t>
            </w:r>
            <w:r>
              <w:rPr>
                <w:rFonts w:hint="eastAsia" w:ascii="宋体" w:hAnsi="宋体"/>
                <w:color w:val="000000"/>
                <w:sz w:val="24"/>
              </w:rPr>
              <w:t>√</w:t>
            </w:r>
            <w:r>
              <w:rPr>
                <w:rFonts w:hint="eastAsia"/>
                <w:color w:val="000000"/>
                <w:sz w:val="24"/>
              </w:rPr>
              <w:t>）2．教师课题（）3．创新基金项目（ ）4．自选（ 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6379" w:hRule="atLeast"/>
          <w:jc w:val="center"/>
        </w:trPr>
        <w:tc>
          <w:tcPr>
            <w:tcW w:w="1261" w:type="dxa"/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设计选题的背景与意义、理论与实证准备、拟解决的问题、研究（设计）方法与技术路线</w:t>
            </w:r>
          </w:p>
        </w:tc>
        <w:tc>
          <w:tcPr>
            <w:tcW w:w="7519" w:type="dxa"/>
            <w:gridSpan w:val="10"/>
          </w:tcPr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一、论文（设计）选题的背景与意义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随着互联网技术的快速发展，越来越多的服务开始向线上迁移。在医疗领域，传统的线下挂号方式已经逐渐被在线挂号所取代。然而，目前市场上的在线挂号平台众多，用户需要下载不同的APP或者访问不同的网站进行挂号，给用户带来了很大的不便。同时，不同医院的挂号服务可能界面或操作不同，导致用户在使用过程中产生困惑和不满。因此，开发一个预约挂号统一平台具有重要的现实意义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通过将各个医院的挂号服务整合到一个平台上，使得用户可以在一个统一的界面上完成对所有医院的挂号、预约操作，而无需下载多个APP或者访问多个网站。极大的节省了用户的时间和精力，提高了挂号的效率。统一平台可以方便用户对比。在我们的平台上，用户可以查看到各个医院、科室以及医师的具体信息，包括医生的专业、经验、评价等，以及挂号的费用、时间等。方便用户清晰地了解到各个医院的详细情况，从而帮助用户做出更加优质的选择。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预约挂号统一平台不仅为用户提供了方便，同时医院可以借助该平台扩大自身的曝光度和影响力，顺带提升医院形象和知名度。另外医院也可以通过平台及时了解用户的反馈和需求，进一步优化服务流程，提升服务质量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二、理论与实证准备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理论研究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对现有的在线挂号平台进行研究，了解其功能、特点、思考其优点和不足的同时对相关的理论进行深入的学习，如数据库设计、接口设计、系统架构设计、用户界面设计等。其次，研究用户的需求和使用习惯，通过问卷调查、访谈等方式获取用户的反馈和意见。研究医院的需求和期望，了解医院希望通过预约挂号统一平台实现的目标和效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技术选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平台的需求和特点，同时考虑平台的可扩展性、稳定性和安全性等。暂定的技术选型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语言：Java、JavaScrip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构建工具：Maven、Vite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开发框架：SpringBoot、SpringCloud、Vue、Nuxt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MySQL、MongoDB、Redis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1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RabbitMQ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三、拟解决的问题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文拟解决的关键问题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标准化界面和操作，提升用户操作的便利性：提供一个统一的界面，使得用户可以在同一个平台上完成对所有医院的挂号、预约操作，而无需下载多个APP或者访问多个网站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为用户提供更多的信息，帮助用户做出优质的选择：在平台上提供医院、科室和医生的详细信息以及挂号的费用、时间等，使得用户可以更加全面地了解医院和医生的情况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设计平台的推广机制和反馈系统：增强医院和用户之间的互动，扩大医院的曝光度和影响力，了解用户的反馈和需求以优化服务流程，提升服务质量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2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降低医疗资源分配不合理的情况：通过平台的引导和推荐，用户可以选择适合自己的医院和医生，避免资源浪费和过度集中的情况发生，促进医疗资源的合理分配和利用。</w:t>
            </w:r>
          </w:p>
          <w:p>
            <w:pPr>
              <w:pStyle w:val="2"/>
              <w:keepNext w:val="0"/>
              <w:keepLines w:val="0"/>
              <w:widowControl/>
              <w:suppressLineNumbers w:val="0"/>
              <w:pBdr>
                <w:bottom w:val="none" w:color="auto" w:sz="0" w:space="0"/>
              </w:pBdr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四、研究（设计）方法与技术路线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1、软件生命周期模型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上述内容，本项目选择瀑布模型作为该项目的软件生命周期模型。瀑布模型是一种线性的软件开发模型，按照需求分析、设计、编码、测试和维护的顺序逐步进行。每个阶段都有明确的任务和输出，为下一阶段提供基础。瀑布模型提供了明确的阶段划分和任务定义，有利于对项目的管理和监控。由于其线性和有序的特性，瀑布模型适合需求稳定、无大量变动的项目。这符合预约挂号统一平台的开发需求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2、系统结构设计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drawing>
                <wp:inline distT="0" distB="0" distL="114300" distR="114300">
                  <wp:extent cx="4634865" cy="3034665"/>
                  <wp:effectExtent l="0" t="0" r="13335" b="13335"/>
                  <wp:docPr id="8" name="图片 8" descr="系统架构.drawi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 descr="系统架构.drawio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4865" cy="3034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模块及其功能如下：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注册中心：负责服务注册与发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网关模块：负责路由转发、权限校验等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微服务群：负责具体的业务逻辑的实现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数据库：负责数据的持久化存储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消息队列：负责异步消息的传递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平台后台管理：负责对系统进行管理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前台门户：负责对外展示系统信息。</w:t>
            </w:r>
          </w:p>
          <w:p>
            <w:pPr>
              <w:keepNext w:val="0"/>
              <w:keepLines w:val="0"/>
              <w:widowControl/>
              <w:numPr>
                <w:ilvl w:val="0"/>
                <w:numId w:val="3"/>
              </w:numPr>
              <w:suppressLineNumbers w:val="0"/>
              <w:spacing w:before="0" w:beforeAutospacing="1" w:after="0" w:afterAutospacing="0"/>
              <w:ind w:left="720" w:hanging="360"/>
              <w:rPr>
                <w:rFonts w:hint="eastAsia" w:asciiTheme="majorEastAsia" w:hAnsiTheme="majorEastAsia" w:eastAsiaTheme="majorEastAsia" w:cstheme="majorEastAsia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SDK：医院可以通过SDK接入平台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3、开发平台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color w:val="5B9BD5" w:themeColor="accent1"/>
                <w:sz w:val="24"/>
                <w14:textFill>
                  <w14:solidFill>
                    <w14:schemeClr w14:val="accent1"/>
                  </w14:solidFill>
                </w14:textFill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本项目将在AMD Ryzen 7 4800U with Radeon Graphics、16GB RAM、Windows11 x64位操作系统、</w:t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br w:type="textWrapping"/>
            </w: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IDEA2023.3、JDK21、SpringBoot3.1.6、SpringCloud2022.0.4下进行开发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452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论文写作提纲</w:t>
            </w:r>
          </w:p>
        </w:tc>
        <w:tc>
          <w:tcPr>
            <w:tcW w:w="7519" w:type="dxa"/>
            <w:gridSpan w:val="10"/>
          </w:tcPr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摘要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Abstract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一章 绪论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1 研究背景与意义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1.2 理论与实证准备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二章 需求分析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1 后台管理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2 前台门户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2.3 业务流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三章 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 架构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2 模块总览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3 数据模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4 工具类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5 网关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6 微服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7 微服务客户端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8 SDK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9 数据库设计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3.10 技术选型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四章 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1 开发环境配置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2 数据字典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3 医院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4 用户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5 短信服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6 对象存储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7 订单管理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8 定时任务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4.9 统计分析模块实现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五章 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1 部署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2 接口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5.3 功能测试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第六章 总结与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1 总结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6.2 展望</w:t>
            </w: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hint="eastAsia"/>
                <w:color w:val="000000"/>
                <w:sz w:val="24"/>
              </w:rPr>
            </w:pPr>
          </w:p>
          <w:p>
            <w:pPr>
              <w:tabs>
                <w:tab w:val="left" w:pos="420"/>
              </w:tabs>
              <w:spacing w:line="360" w:lineRule="exact"/>
              <w:ind w:firstLine="480" w:firstLineChars="200"/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参考文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1833" w:hRule="atLeast"/>
          <w:jc w:val="center"/>
        </w:trPr>
        <w:tc>
          <w:tcPr>
            <w:tcW w:w="1261" w:type="dxa"/>
            <w:vAlign w:val="center"/>
          </w:tcPr>
          <w:p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hint="eastAsia" w:ascii="宋体" w:hAnsi="宋体"/>
                <w:sz w:val="24"/>
              </w:rPr>
              <w:t>工作步骤与时间安排</w:t>
            </w:r>
          </w:p>
        </w:tc>
        <w:tc>
          <w:tcPr>
            <w:tcW w:w="7519" w:type="dxa"/>
            <w:gridSpan w:val="10"/>
          </w:tcPr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一）2023年12月1日——2024年1月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明确研究方向和内容，阅读相关文献，学习理论知识，搭建基于Java的系统开发环境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二）2024年1月2日——2024年1月4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开题答辩，进行系统的架构与数据库设计，完成开题报告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三）2024年1月5日——2024年3月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完成系统的模块设计与实现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四）2024年3月6日——2024年3月25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撰写论文初稿，进行系统的功能测试与性能测试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五）2024年3月26日——2024年4月1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righ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根据导师意见修改并完善毕业论文和平台系统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六）2024年4月11日——2024年4月20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进行论文查重和系统验收，完成毕业论文。</w:t>
            </w:r>
          </w:p>
          <w:p>
            <w:pPr>
              <w:pStyle w:val="3"/>
              <w:keepNext w:val="0"/>
              <w:keepLines w:val="0"/>
              <w:widowControl/>
              <w:suppressLineNumbers w:val="0"/>
              <w:shd w:val="clear" w:fill="FFFFFF"/>
              <w:spacing w:before="210" w:beforeAutospacing="0" w:after="192" w:afterAutospacing="0" w:line="14" w:lineRule="atLeast"/>
              <w:ind w:left="0" w:firstLine="0"/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b/>
                <w:bCs/>
                <w:i w:val="0"/>
                <w:iCs w:val="0"/>
                <w:caps w:val="0"/>
                <w:color w:val="000000"/>
                <w:spacing w:val="0"/>
                <w:sz w:val="24"/>
                <w:szCs w:val="24"/>
                <w:shd w:val="clear" w:fill="FFFFFF"/>
              </w:rPr>
              <w:t>（七）2024年4月21日——2024年5月11日</w:t>
            </w:r>
          </w:p>
          <w:p>
            <w:pPr>
              <w:pStyle w:val="7"/>
              <w:keepNext w:val="0"/>
              <w:keepLines w:val="0"/>
              <w:widowControl/>
              <w:suppressLineNumbers w:val="0"/>
              <w:shd w:val="clear" w:fill="FFFFFF"/>
              <w:spacing w:before="0" w:beforeAutospacing="0" w:after="192" w:afterAutospacing="0"/>
              <w:ind w:left="0" w:firstLine="480" w:firstLineChars="200"/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</w:rPr>
            </w:pPr>
            <w:r>
              <w:rPr>
                <w:rFonts w:hint="eastAsia" w:asciiTheme="majorEastAsia" w:hAnsiTheme="majorEastAsia" w:eastAsiaTheme="majorEastAsia" w:cstheme="majorEastAsia"/>
                <w:i w:val="0"/>
                <w:iCs w:val="0"/>
                <w:caps w:val="0"/>
                <w:color w:val="333333"/>
                <w:spacing w:val="0"/>
                <w:sz w:val="24"/>
                <w:szCs w:val="24"/>
                <w:shd w:val="clear" w:fill="FFFFFF"/>
              </w:rPr>
              <w:t>准备毕业答辩相关材料，制作答辩PPT。</w:t>
            </w:r>
          </w:p>
          <w:p>
            <w:pPr>
              <w:spacing w:before="78" w:beforeLines="25" w:line="360" w:lineRule="exact"/>
              <w:rPr>
                <w:rFonts w:hint="eastAsia" w:asciiTheme="minorEastAsia" w:hAnsiTheme="minorEastAsia" w:eastAsiaTheme="minorEastAsia"/>
                <w:sz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9" w:type="dxa"/>
          <w:trHeight w:val="2684" w:hRule="atLeast"/>
          <w:jc w:val="center"/>
        </w:trPr>
        <w:tc>
          <w:tcPr>
            <w:tcW w:w="1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hint="eastAsia" w:ascii="宋体" w:hAnsi="宋体"/>
                <w:color w:val="000000"/>
                <w:sz w:val="24"/>
              </w:rPr>
              <w:t>开题答辩评语</w:t>
            </w:r>
          </w:p>
        </w:tc>
        <w:tc>
          <w:tcPr>
            <w:tcW w:w="7519" w:type="dxa"/>
            <w:gridSpan w:val="10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rFonts w:hint="eastAsia"/>
                <w:color w:val="000000"/>
                <w:sz w:val="24"/>
              </w:rPr>
            </w:pPr>
            <w:r>
              <w:rPr>
                <w:rFonts w:hint="default" w:cs="Times New Roman"/>
                <w:color w:val="auto"/>
                <w:sz w:val="24"/>
                <w:lang w:val="en-US" w:eastAsia="zh-CN"/>
              </w:rPr>
              <w:t>课题拟开发一个</w:t>
            </w:r>
            <w:r>
              <w:rPr>
                <w:rFonts w:hint="eastAsia"/>
                <w:color w:val="000000"/>
                <w:sz w:val="24"/>
              </w:rPr>
              <w:t>预约挂号统一平台，</w:t>
            </w:r>
            <w:r>
              <w:rPr>
                <w:rFonts w:hint="eastAsia"/>
                <w:color w:val="000000"/>
                <w:sz w:val="24"/>
                <w:lang w:val="en-US" w:eastAsia="zh-CN"/>
              </w:rPr>
              <w:t>选题</w:t>
            </w:r>
            <w:r>
              <w:rPr>
                <w:rFonts w:hint="eastAsia"/>
                <w:color w:val="000000"/>
                <w:sz w:val="24"/>
              </w:rPr>
              <w:t>具有</w:t>
            </w:r>
            <w:r>
              <w:rPr>
                <w:rFonts w:hint="eastAsia"/>
                <w:color w:val="000000"/>
                <w:sz w:val="24"/>
                <w:lang w:val="en-US" w:eastAsia="zh-CN"/>
              </w:rPr>
              <w:t>一定</w:t>
            </w:r>
            <w:r>
              <w:rPr>
                <w:rFonts w:hint="eastAsia"/>
                <w:color w:val="000000"/>
                <w:sz w:val="24"/>
              </w:rPr>
              <w:t>的现实意义和实用价值。选题背景明确指出了现有在线挂号平台的不足，提出通过统一平台提升用户体验和医院服务质量。理论与实证准备充分，通过研究现有平台及用户需求，选取了合适的开发技术。拟解决的问题明确，包括用户操作便利性、信息透明度、平台推广和医疗资源合理分配等。研究方法和技术路线清晰，系统结构设计合理，工作安排进度明确。具备完成项目的能力。</w:t>
            </w:r>
          </w:p>
          <w:p>
            <w:pPr>
              <w:ind w:firstLine="480" w:firstLineChars="20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同意开题。</w:t>
            </w: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  <w:bookmarkStart w:id="0" w:name="_GoBack"/>
            <w:bookmarkEnd w:id="0"/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ind w:firstLine="480" w:firstLineChars="200"/>
              <w:rPr>
                <w:color w:val="000000"/>
                <w:sz w:val="24"/>
              </w:rPr>
            </w:pPr>
          </w:p>
          <w:p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>
            <w:pPr>
              <w:jc w:val="right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  <w:lang w:val="en-US" w:eastAsia="zh-CN"/>
              </w:rPr>
              <w:t>2024</w:t>
            </w: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  <w:lang w:val="en-US" w:eastAsia="zh-CN"/>
              </w:rPr>
              <w:t>1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  <w:lang w:val="en-US" w:eastAsia="zh-CN"/>
              </w:rPr>
              <w:t>5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</w:tbl>
    <w:p>
      <w:pPr>
        <w:rPr>
          <w:szCs w:val="21"/>
        </w:rPr>
      </w:pPr>
      <w:r>
        <w:rPr>
          <w:rFonts w:hint="eastAsia"/>
          <w:szCs w:val="21"/>
        </w:rPr>
        <w:t>注：此表由学生填写后交指导教师签署意见，并交院系教务办保存，否则不得开题；此表将作为毕业设计最终评分的依据。</w:t>
      </w:r>
    </w:p>
    <w:sectPr>
      <w:pgSz w:w="11906" w:h="16838"/>
      <w:pgMar w:top="1304" w:right="1701" w:bottom="1134" w:left="170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7A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69225C2"/>
    <w:multiLevelType w:val="multilevel"/>
    <w:tmpl w:val="469225C2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 w:tentative="0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hint="default" w:ascii="Symbol" w:hAnsi="Symbol" w:cs="Symbol"/>
        <w:sz w:val="20"/>
      </w:rPr>
    </w:lvl>
    <w:lvl w:ilvl="2" w:tentative="0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hint="default" w:ascii="Symbol" w:hAnsi="Symbol" w:cs="Symbol"/>
        <w:sz w:val="20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Symbol"/>
        <w:sz w:val="20"/>
      </w:rPr>
    </w:lvl>
    <w:lvl w:ilvl="4" w:tentative="0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hint="default" w:ascii="Symbol" w:hAnsi="Symbol" w:cs="Symbol"/>
        <w:sz w:val="20"/>
      </w:rPr>
    </w:lvl>
    <w:lvl w:ilvl="5" w:tentative="0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hint="default" w:ascii="Symbol" w:hAnsi="Symbol" w:cs="Symbol"/>
        <w:sz w:val="20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 w:cs="Symbol"/>
        <w:sz w:val="20"/>
      </w:rPr>
    </w:lvl>
    <w:lvl w:ilvl="7" w:tentative="0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hint="default" w:ascii="Symbol" w:hAnsi="Symbol" w:cs="Symbol"/>
        <w:sz w:val="20"/>
      </w:rPr>
    </w:lvl>
    <w:lvl w:ilvl="8" w:tentative="0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hint="default" w:ascii="Symbol" w:hAnsi="Symbol" w:cs="Symbol"/>
        <w:sz w:val="20"/>
      </w:rPr>
    </w:lvl>
  </w:abstractNum>
  <w:abstractNum w:abstractNumId="1">
    <w:nsid w:val="74802AF7"/>
    <w:multiLevelType w:val="multilevel"/>
    <w:tmpl w:val="74802A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757EEA8A"/>
    <w:multiLevelType w:val="multilevel"/>
    <w:tmpl w:val="757EEA8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re0NDSwMDE3MTdW0lEKTi0uzszPAykwqgUAn3rg/iwAAAA="/>
    <w:docVar w:name="commondata" w:val="eyJoZGlkIjoiM2JjMzQyMWQ2ZmNiMjc5YzFjMTNkNDUxZGRiMTZlODIifQ=="/>
  </w:docVars>
  <w:rsids>
    <w:rsidRoot w:val="006B062F"/>
    <w:rsid w:val="00000FDB"/>
    <w:rsid w:val="000023FC"/>
    <w:rsid w:val="000049D4"/>
    <w:rsid w:val="00010E5F"/>
    <w:rsid w:val="000118AB"/>
    <w:rsid w:val="00015F3B"/>
    <w:rsid w:val="00016274"/>
    <w:rsid w:val="00017AC1"/>
    <w:rsid w:val="000202BB"/>
    <w:rsid w:val="00020843"/>
    <w:rsid w:val="00022116"/>
    <w:rsid w:val="00022768"/>
    <w:rsid w:val="00023B4D"/>
    <w:rsid w:val="00023BEF"/>
    <w:rsid w:val="000247D2"/>
    <w:rsid w:val="0003141C"/>
    <w:rsid w:val="00031EF2"/>
    <w:rsid w:val="000345B3"/>
    <w:rsid w:val="00035B98"/>
    <w:rsid w:val="00035F37"/>
    <w:rsid w:val="00041900"/>
    <w:rsid w:val="00041C4C"/>
    <w:rsid w:val="000467FF"/>
    <w:rsid w:val="000468BF"/>
    <w:rsid w:val="00052447"/>
    <w:rsid w:val="00054946"/>
    <w:rsid w:val="00057430"/>
    <w:rsid w:val="00062541"/>
    <w:rsid w:val="000655F0"/>
    <w:rsid w:val="00065B20"/>
    <w:rsid w:val="000670D5"/>
    <w:rsid w:val="000672AF"/>
    <w:rsid w:val="00071CB1"/>
    <w:rsid w:val="00072008"/>
    <w:rsid w:val="0007555C"/>
    <w:rsid w:val="00076F5E"/>
    <w:rsid w:val="0008037F"/>
    <w:rsid w:val="000807B2"/>
    <w:rsid w:val="00080F8C"/>
    <w:rsid w:val="00081F07"/>
    <w:rsid w:val="00083110"/>
    <w:rsid w:val="00083DF0"/>
    <w:rsid w:val="00086F92"/>
    <w:rsid w:val="0009016E"/>
    <w:rsid w:val="000925A1"/>
    <w:rsid w:val="00092C8B"/>
    <w:rsid w:val="000934DA"/>
    <w:rsid w:val="00093E2A"/>
    <w:rsid w:val="00093E44"/>
    <w:rsid w:val="00096437"/>
    <w:rsid w:val="000A1D81"/>
    <w:rsid w:val="000A4DA6"/>
    <w:rsid w:val="000A4F55"/>
    <w:rsid w:val="000A4F62"/>
    <w:rsid w:val="000A762F"/>
    <w:rsid w:val="000A77D0"/>
    <w:rsid w:val="000B0D07"/>
    <w:rsid w:val="000B0F0B"/>
    <w:rsid w:val="000B170D"/>
    <w:rsid w:val="000B2996"/>
    <w:rsid w:val="000B2EEF"/>
    <w:rsid w:val="000C1C38"/>
    <w:rsid w:val="000C1CB6"/>
    <w:rsid w:val="000C27F2"/>
    <w:rsid w:val="000C4E89"/>
    <w:rsid w:val="000C58C2"/>
    <w:rsid w:val="000C5B77"/>
    <w:rsid w:val="000C5E91"/>
    <w:rsid w:val="000D0858"/>
    <w:rsid w:val="000D3A9A"/>
    <w:rsid w:val="000D713D"/>
    <w:rsid w:val="000E088B"/>
    <w:rsid w:val="000E1847"/>
    <w:rsid w:val="000E228F"/>
    <w:rsid w:val="000E2F38"/>
    <w:rsid w:val="000E32D9"/>
    <w:rsid w:val="000E40BA"/>
    <w:rsid w:val="000E5AA3"/>
    <w:rsid w:val="000F006E"/>
    <w:rsid w:val="000F1FB6"/>
    <w:rsid w:val="000F39BB"/>
    <w:rsid w:val="000F44A2"/>
    <w:rsid w:val="000F6A2A"/>
    <w:rsid w:val="000F77B9"/>
    <w:rsid w:val="00100B8F"/>
    <w:rsid w:val="001028AA"/>
    <w:rsid w:val="001030BA"/>
    <w:rsid w:val="00104124"/>
    <w:rsid w:val="00104F28"/>
    <w:rsid w:val="001062B5"/>
    <w:rsid w:val="0010771D"/>
    <w:rsid w:val="00110084"/>
    <w:rsid w:val="001106E5"/>
    <w:rsid w:val="00112B71"/>
    <w:rsid w:val="00117172"/>
    <w:rsid w:val="001174F4"/>
    <w:rsid w:val="00121EE9"/>
    <w:rsid w:val="00122AD7"/>
    <w:rsid w:val="0012317A"/>
    <w:rsid w:val="00124F50"/>
    <w:rsid w:val="00125351"/>
    <w:rsid w:val="001265BC"/>
    <w:rsid w:val="001349FE"/>
    <w:rsid w:val="00135C73"/>
    <w:rsid w:val="00137812"/>
    <w:rsid w:val="0014190E"/>
    <w:rsid w:val="00142237"/>
    <w:rsid w:val="00143C67"/>
    <w:rsid w:val="001444AA"/>
    <w:rsid w:val="001451C8"/>
    <w:rsid w:val="0015239F"/>
    <w:rsid w:val="001529E3"/>
    <w:rsid w:val="0015372D"/>
    <w:rsid w:val="001540D7"/>
    <w:rsid w:val="001555EE"/>
    <w:rsid w:val="001609DD"/>
    <w:rsid w:val="00160EA7"/>
    <w:rsid w:val="00165697"/>
    <w:rsid w:val="001675B2"/>
    <w:rsid w:val="001675E5"/>
    <w:rsid w:val="001715A6"/>
    <w:rsid w:val="00172623"/>
    <w:rsid w:val="00177763"/>
    <w:rsid w:val="00180EC5"/>
    <w:rsid w:val="001829B3"/>
    <w:rsid w:val="00186EC4"/>
    <w:rsid w:val="00190900"/>
    <w:rsid w:val="00192B26"/>
    <w:rsid w:val="00194ED6"/>
    <w:rsid w:val="001A47A9"/>
    <w:rsid w:val="001A50DA"/>
    <w:rsid w:val="001A5565"/>
    <w:rsid w:val="001B06F4"/>
    <w:rsid w:val="001B0B97"/>
    <w:rsid w:val="001B0F15"/>
    <w:rsid w:val="001B17CD"/>
    <w:rsid w:val="001B38E1"/>
    <w:rsid w:val="001B58C9"/>
    <w:rsid w:val="001B6FB4"/>
    <w:rsid w:val="001C137C"/>
    <w:rsid w:val="001C6827"/>
    <w:rsid w:val="001C7F27"/>
    <w:rsid w:val="001D5754"/>
    <w:rsid w:val="001E13B7"/>
    <w:rsid w:val="001E24A2"/>
    <w:rsid w:val="001E2DD0"/>
    <w:rsid w:val="001E66B7"/>
    <w:rsid w:val="001F20D8"/>
    <w:rsid w:val="001F2299"/>
    <w:rsid w:val="001F2DC3"/>
    <w:rsid w:val="001F3E85"/>
    <w:rsid w:val="00203E77"/>
    <w:rsid w:val="002069A1"/>
    <w:rsid w:val="00211452"/>
    <w:rsid w:val="002167C3"/>
    <w:rsid w:val="002207C0"/>
    <w:rsid w:val="002210D6"/>
    <w:rsid w:val="002215D3"/>
    <w:rsid w:val="002229F8"/>
    <w:rsid w:val="00224339"/>
    <w:rsid w:val="00224425"/>
    <w:rsid w:val="002247F6"/>
    <w:rsid w:val="00226987"/>
    <w:rsid w:val="00231960"/>
    <w:rsid w:val="00233DD2"/>
    <w:rsid w:val="00234F22"/>
    <w:rsid w:val="002354C1"/>
    <w:rsid w:val="0024027C"/>
    <w:rsid w:val="00241E70"/>
    <w:rsid w:val="00243D48"/>
    <w:rsid w:val="00245936"/>
    <w:rsid w:val="00251C38"/>
    <w:rsid w:val="002525C9"/>
    <w:rsid w:val="0025340C"/>
    <w:rsid w:val="00254E86"/>
    <w:rsid w:val="0025574D"/>
    <w:rsid w:val="00255907"/>
    <w:rsid w:val="002564AE"/>
    <w:rsid w:val="00256A5A"/>
    <w:rsid w:val="0026300F"/>
    <w:rsid w:val="00265385"/>
    <w:rsid w:val="002657F1"/>
    <w:rsid w:val="00266936"/>
    <w:rsid w:val="00267F70"/>
    <w:rsid w:val="00271500"/>
    <w:rsid w:val="00271D81"/>
    <w:rsid w:val="00281F8A"/>
    <w:rsid w:val="00286898"/>
    <w:rsid w:val="00290E69"/>
    <w:rsid w:val="00292080"/>
    <w:rsid w:val="00293C9E"/>
    <w:rsid w:val="00294462"/>
    <w:rsid w:val="0029446C"/>
    <w:rsid w:val="002947AA"/>
    <w:rsid w:val="002961D9"/>
    <w:rsid w:val="002A1656"/>
    <w:rsid w:val="002A57E8"/>
    <w:rsid w:val="002A6B44"/>
    <w:rsid w:val="002B0594"/>
    <w:rsid w:val="002B20AA"/>
    <w:rsid w:val="002B251D"/>
    <w:rsid w:val="002B36F7"/>
    <w:rsid w:val="002B38D0"/>
    <w:rsid w:val="002B45D9"/>
    <w:rsid w:val="002B52E9"/>
    <w:rsid w:val="002B74A5"/>
    <w:rsid w:val="002B7AAD"/>
    <w:rsid w:val="002C2484"/>
    <w:rsid w:val="002C2ECA"/>
    <w:rsid w:val="002C33C2"/>
    <w:rsid w:val="002C3587"/>
    <w:rsid w:val="002C4898"/>
    <w:rsid w:val="002C5700"/>
    <w:rsid w:val="002C7339"/>
    <w:rsid w:val="002C7CFA"/>
    <w:rsid w:val="002D2360"/>
    <w:rsid w:val="002D2B08"/>
    <w:rsid w:val="002D45E0"/>
    <w:rsid w:val="002D6329"/>
    <w:rsid w:val="002E1ADD"/>
    <w:rsid w:val="002E36D5"/>
    <w:rsid w:val="002E5C33"/>
    <w:rsid w:val="002F107C"/>
    <w:rsid w:val="002F7F90"/>
    <w:rsid w:val="00304411"/>
    <w:rsid w:val="003077E8"/>
    <w:rsid w:val="00307D53"/>
    <w:rsid w:val="003103F8"/>
    <w:rsid w:val="0031084F"/>
    <w:rsid w:val="003138D8"/>
    <w:rsid w:val="00316F54"/>
    <w:rsid w:val="0031795D"/>
    <w:rsid w:val="003210F7"/>
    <w:rsid w:val="00325721"/>
    <w:rsid w:val="00326087"/>
    <w:rsid w:val="003266FF"/>
    <w:rsid w:val="0032693C"/>
    <w:rsid w:val="003269B3"/>
    <w:rsid w:val="00326B1E"/>
    <w:rsid w:val="00330BAE"/>
    <w:rsid w:val="003315A6"/>
    <w:rsid w:val="003365C8"/>
    <w:rsid w:val="003373C4"/>
    <w:rsid w:val="003411BE"/>
    <w:rsid w:val="003421F1"/>
    <w:rsid w:val="00344AA8"/>
    <w:rsid w:val="00345B6C"/>
    <w:rsid w:val="00345E9B"/>
    <w:rsid w:val="00347B21"/>
    <w:rsid w:val="003567C6"/>
    <w:rsid w:val="00356FEF"/>
    <w:rsid w:val="00357FFA"/>
    <w:rsid w:val="00361893"/>
    <w:rsid w:val="00362A8C"/>
    <w:rsid w:val="00365387"/>
    <w:rsid w:val="003660EC"/>
    <w:rsid w:val="00366F54"/>
    <w:rsid w:val="003709FA"/>
    <w:rsid w:val="00372ED1"/>
    <w:rsid w:val="0037400B"/>
    <w:rsid w:val="003750D1"/>
    <w:rsid w:val="0037650D"/>
    <w:rsid w:val="00380F5D"/>
    <w:rsid w:val="0038187B"/>
    <w:rsid w:val="00381C49"/>
    <w:rsid w:val="0038358B"/>
    <w:rsid w:val="00383871"/>
    <w:rsid w:val="00383BD0"/>
    <w:rsid w:val="00383FAC"/>
    <w:rsid w:val="003844CB"/>
    <w:rsid w:val="00386EA9"/>
    <w:rsid w:val="003874A9"/>
    <w:rsid w:val="003910F0"/>
    <w:rsid w:val="00391817"/>
    <w:rsid w:val="00392A47"/>
    <w:rsid w:val="0039506F"/>
    <w:rsid w:val="0039607C"/>
    <w:rsid w:val="003A1410"/>
    <w:rsid w:val="003A269D"/>
    <w:rsid w:val="003A29A1"/>
    <w:rsid w:val="003A5029"/>
    <w:rsid w:val="003A7CD8"/>
    <w:rsid w:val="003B0B01"/>
    <w:rsid w:val="003B1121"/>
    <w:rsid w:val="003B57B8"/>
    <w:rsid w:val="003B75EF"/>
    <w:rsid w:val="003C0936"/>
    <w:rsid w:val="003C11AC"/>
    <w:rsid w:val="003C2508"/>
    <w:rsid w:val="003C2ECF"/>
    <w:rsid w:val="003C37AB"/>
    <w:rsid w:val="003D5BDA"/>
    <w:rsid w:val="003D5F6F"/>
    <w:rsid w:val="003E4AB0"/>
    <w:rsid w:val="003E5E3D"/>
    <w:rsid w:val="003F178C"/>
    <w:rsid w:val="003F2C77"/>
    <w:rsid w:val="003F4DC5"/>
    <w:rsid w:val="003F6F3A"/>
    <w:rsid w:val="003F7AC2"/>
    <w:rsid w:val="00403DF3"/>
    <w:rsid w:val="004041DF"/>
    <w:rsid w:val="0040579F"/>
    <w:rsid w:val="0040722C"/>
    <w:rsid w:val="00410931"/>
    <w:rsid w:val="00410FD4"/>
    <w:rsid w:val="00411952"/>
    <w:rsid w:val="0041487A"/>
    <w:rsid w:val="00420D8C"/>
    <w:rsid w:val="004226C9"/>
    <w:rsid w:val="00423C5F"/>
    <w:rsid w:val="00423D7F"/>
    <w:rsid w:val="004255F6"/>
    <w:rsid w:val="00427F51"/>
    <w:rsid w:val="00432949"/>
    <w:rsid w:val="00434663"/>
    <w:rsid w:val="00443451"/>
    <w:rsid w:val="00445DC2"/>
    <w:rsid w:val="00445EA7"/>
    <w:rsid w:val="00447D09"/>
    <w:rsid w:val="00452997"/>
    <w:rsid w:val="00456F80"/>
    <w:rsid w:val="00457DFE"/>
    <w:rsid w:val="004611A4"/>
    <w:rsid w:val="00461E42"/>
    <w:rsid w:val="00462D57"/>
    <w:rsid w:val="004631BC"/>
    <w:rsid w:val="004661B7"/>
    <w:rsid w:val="00466597"/>
    <w:rsid w:val="00470C66"/>
    <w:rsid w:val="00471E83"/>
    <w:rsid w:val="00473ED4"/>
    <w:rsid w:val="00474135"/>
    <w:rsid w:val="004752A3"/>
    <w:rsid w:val="0047698B"/>
    <w:rsid w:val="00477937"/>
    <w:rsid w:val="004779DE"/>
    <w:rsid w:val="004832AA"/>
    <w:rsid w:val="004833E0"/>
    <w:rsid w:val="00483ACA"/>
    <w:rsid w:val="00484CBB"/>
    <w:rsid w:val="00485127"/>
    <w:rsid w:val="004854A2"/>
    <w:rsid w:val="00487753"/>
    <w:rsid w:val="00487D6A"/>
    <w:rsid w:val="00490832"/>
    <w:rsid w:val="004915ED"/>
    <w:rsid w:val="0049256B"/>
    <w:rsid w:val="004967C8"/>
    <w:rsid w:val="00496FF8"/>
    <w:rsid w:val="0049776F"/>
    <w:rsid w:val="004A0041"/>
    <w:rsid w:val="004A1228"/>
    <w:rsid w:val="004A403A"/>
    <w:rsid w:val="004A5A78"/>
    <w:rsid w:val="004A5DFC"/>
    <w:rsid w:val="004B04BE"/>
    <w:rsid w:val="004B5D5F"/>
    <w:rsid w:val="004B7132"/>
    <w:rsid w:val="004C177E"/>
    <w:rsid w:val="004C445D"/>
    <w:rsid w:val="004C5952"/>
    <w:rsid w:val="004C6DA4"/>
    <w:rsid w:val="004C73DC"/>
    <w:rsid w:val="004D11C3"/>
    <w:rsid w:val="004D16C8"/>
    <w:rsid w:val="004D2A22"/>
    <w:rsid w:val="004D6712"/>
    <w:rsid w:val="004D6BED"/>
    <w:rsid w:val="004D7D1D"/>
    <w:rsid w:val="004E0E27"/>
    <w:rsid w:val="004E20BF"/>
    <w:rsid w:val="004E27F9"/>
    <w:rsid w:val="004E3757"/>
    <w:rsid w:val="004F2825"/>
    <w:rsid w:val="00514AE4"/>
    <w:rsid w:val="00517D0D"/>
    <w:rsid w:val="0052027C"/>
    <w:rsid w:val="00520E16"/>
    <w:rsid w:val="0052599D"/>
    <w:rsid w:val="00525A95"/>
    <w:rsid w:val="00526BC8"/>
    <w:rsid w:val="00531A90"/>
    <w:rsid w:val="005336ED"/>
    <w:rsid w:val="00534C9F"/>
    <w:rsid w:val="005461DA"/>
    <w:rsid w:val="0054682B"/>
    <w:rsid w:val="00551989"/>
    <w:rsid w:val="00551F43"/>
    <w:rsid w:val="00553161"/>
    <w:rsid w:val="00555D2C"/>
    <w:rsid w:val="00555F0C"/>
    <w:rsid w:val="00557DF4"/>
    <w:rsid w:val="005633E6"/>
    <w:rsid w:val="005663EC"/>
    <w:rsid w:val="0057117D"/>
    <w:rsid w:val="00571389"/>
    <w:rsid w:val="00575088"/>
    <w:rsid w:val="00575F95"/>
    <w:rsid w:val="00577760"/>
    <w:rsid w:val="0058178A"/>
    <w:rsid w:val="00582348"/>
    <w:rsid w:val="005857C5"/>
    <w:rsid w:val="0058581E"/>
    <w:rsid w:val="0059265D"/>
    <w:rsid w:val="00594173"/>
    <w:rsid w:val="00597FC9"/>
    <w:rsid w:val="005A2030"/>
    <w:rsid w:val="005A2446"/>
    <w:rsid w:val="005A26A4"/>
    <w:rsid w:val="005A636A"/>
    <w:rsid w:val="005A72B0"/>
    <w:rsid w:val="005A7968"/>
    <w:rsid w:val="005B13F0"/>
    <w:rsid w:val="005B7020"/>
    <w:rsid w:val="005B7D82"/>
    <w:rsid w:val="005C4512"/>
    <w:rsid w:val="005C4B07"/>
    <w:rsid w:val="005C60BB"/>
    <w:rsid w:val="005D1BE6"/>
    <w:rsid w:val="005D3EF6"/>
    <w:rsid w:val="005E0738"/>
    <w:rsid w:val="005E0BFB"/>
    <w:rsid w:val="005E1A6F"/>
    <w:rsid w:val="005E205A"/>
    <w:rsid w:val="005E23EF"/>
    <w:rsid w:val="005E2E89"/>
    <w:rsid w:val="005E6327"/>
    <w:rsid w:val="005F27E2"/>
    <w:rsid w:val="005F65AB"/>
    <w:rsid w:val="005F7D00"/>
    <w:rsid w:val="006063C8"/>
    <w:rsid w:val="00607609"/>
    <w:rsid w:val="00607768"/>
    <w:rsid w:val="00612F83"/>
    <w:rsid w:val="006157AD"/>
    <w:rsid w:val="00616F64"/>
    <w:rsid w:val="00620FD8"/>
    <w:rsid w:val="00621CAD"/>
    <w:rsid w:val="00622520"/>
    <w:rsid w:val="00623374"/>
    <w:rsid w:val="00623FD1"/>
    <w:rsid w:val="00625B43"/>
    <w:rsid w:val="00625BEB"/>
    <w:rsid w:val="00634257"/>
    <w:rsid w:val="00634B64"/>
    <w:rsid w:val="006354BB"/>
    <w:rsid w:val="0063757C"/>
    <w:rsid w:val="00637EB4"/>
    <w:rsid w:val="00642584"/>
    <w:rsid w:val="00644121"/>
    <w:rsid w:val="00645ACE"/>
    <w:rsid w:val="00646D7C"/>
    <w:rsid w:val="0065309F"/>
    <w:rsid w:val="0065347D"/>
    <w:rsid w:val="006554BA"/>
    <w:rsid w:val="006601CC"/>
    <w:rsid w:val="00660CD4"/>
    <w:rsid w:val="00660E8F"/>
    <w:rsid w:val="006626BB"/>
    <w:rsid w:val="0066446A"/>
    <w:rsid w:val="00664E5B"/>
    <w:rsid w:val="00665AF6"/>
    <w:rsid w:val="00667C47"/>
    <w:rsid w:val="00672D2B"/>
    <w:rsid w:val="00673480"/>
    <w:rsid w:val="0067364C"/>
    <w:rsid w:val="00676452"/>
    <w:rsid w:val="00676D8A"/>
    <w:rsid w:val="006778B7"/>
    <w:rsid w:val="006805FB"/>
    <w:rsid w:val="0068288A"/>
    <w:rsid w:val="00682932"/>
    <w:rsid w:val="00684E8B"/>
    <w:rsid w:val="006865B7"/>
    <w:rsid w:val="006865EE"/>
    <w:rsid w:val="00694F51"/>
    <w:rsid w:val="006971F4"/>
    <w:rsid w:val="006A061F"/>
    <w:rsid w:val="006A754E"/>
    <w:rsid w:val="006B062F"/>
    <w:rsid w:val="006B07F4"/>
    <w:rsid w:val="006B10F8"/>
    <w:rsid w:val="006B2320"/>
    <w:rsid w:val="006C09A8"/>
    <w:rsid w:val="006C194A"/>
    <w:rsid w:val="006C2690"/>
    <w:rsid w:val="006C2A74"/>
    <w:rsid w:val="006C2A83"/>
    <w:rsid w:val="006C3D30"/>
    <w:rsid w:val="006C3E42"/>
    <w:rsid w:val="006C60EC"/>
    <w:rsid w:val="006D1AA6"/>
    <w:rsid w:val="006D670F"/>
    <w:rsid w:val="006D7BF8"/>
    <w:rsid w:val="006E2133"/>
    <w:rsid w:val="006E7A44"/>
    <w:rsid w:val="006E7ADC"/>
    <w:rsid w:val="006F03B5"/>
    <w:rsid w:val="006F2758"/>
    <w:rsid w:val="006F306F"/>
    <w:rsid w:val="006F59C6"/>
    <w:rsid w:val="006F72F0"/>
    <w:rsid w:val="006F78FC"/>
    <w:rsid w:val="0070202B"/>
    <w:rsid w:val="0070225F"/>
    <w:rsid w:val="007053A2"/>
    <w:rsid w:val="007128ED"/>
    <w:rsid w:val="00714735"/>
    <w:rsid w:val="007205D8"/>
    <w:rsid w:val="00720989"/>
    <w:rsid w:val="00725AB1"/>
    <w:rsid w:val="007264EA"/>
    <w:rsid w:val="00730263"/>
    <w:rsid w:val="00732775"/>
    <w:rsid w:val="007333E5"/>
    <w:rsid w:val="00734E02"/>
    <w:rsid w:val="00734EE4"/>
    <w:rsid w:val="00736B0F"/>
    <w:rsid w:val="00737590"/>
    <w:rsid w:val="007379D1"/>
    <w:rsid w:val="007411AF"/>
    <w:rsid w:val="007419BC"/>
    <w:rsid w:val="00741DC8"/>
    <w:rsid w:val="00743583"/>
    <w:rsid w:val="007549C0"/>
    <w:rsid w:val="00757163"/>
    <w:rsid w:val="00762EDD"/>
    <w:rsid w:val="007631EC"/>
    <w:rsid w:val="00765B1E"/>
    <w:rsid w:val="00774D10"/>
    <w:rsid w:val="00774FF8"/>
    <w:rsid w:val="0077782A"/>
    <w:rsid w:val="0078250C"/>
    <w:rsid w:val="0078576C"/>
    <w:rsid w:val="0078717F"/>
    <w:rsid w:val="00787408"/>
    <w:rsid w:val="0078789D"/>
    <w:rsid w:val="00791326"/>
    <w:rsid w:val="00794F50"/>
    <w:rsid w:val="0079560F"/>
    <w:rsid w:val="00795D2B"/>
    <w:rsid w:val="00795E0C"/>
    <w:rsid w:val="007A0981"/>
    <w:rsid w:val="007A28E9"/>
    <w:rsid w:val="007A2D04"/>
    <w:rsid w:val="007A3256"/>
    <w:rsid w:val="007B1879"/>
    <w:rsid w:val="007B4BD0"/>
    <w:rsid w:val="007B548F"/>
    <w:rsid w:val="007C0BBF"/>
    <w:rsid w:val="007C12A9"/>
    <w:rsid w:val="007C15A6"/>
    <w:rsid w:val="007C23E1"/>
    <w:rsid w:val="007C24FF"/>
    <w:rsid w:val="007C6BBA"/>
    <w:rsid w:val="007D106C"/>
    <w:rsid w:val="007D1E13"/>
    <w:rsid w:val="007D66F8"/>
    <w:rsid w:val="007D7EDB"/>
    <w:rsid w:val="007E0497"/>
    <w:rsid w:val="007E1744"/>
    <w:rsid w:val="007E5BDD"/>
    <w:rsid w:val="007E5C72"/>
    <w:rsid w:val="007E6DC9"/>
    <w:rsid w:val="007E7096"/>
    <w:rsid w:val="007F0E9C"/>
    <w:rsid w:val="007F75DA"/>
    <w:rsid w:val="007F75FA"/>
    <w:rsid w:val="007F7970"/>
    <w:rsid w:val="00801856"/>
    <w:rsid w:val="00802283"/>
    <w:rsid w:val="008047F8"/>
    <w:rsid w:val="008048A1"/>
    <w:rsid w:val="00804AE0"/>
    <w:rsid w:val="00804FB8"/>
    <w:rsid w:val="008071E3"/>
    <w:rsid w:val="00807969"/>
    <w:rsid w:val="0081100F"/>
    <w:rsid w:val="00814086"/>
    <w:rsid w:val="00816DD5"/>
    <w:rsid w:val="0082234C"/>
    <w:rsid w:val="00822DD0"/>
    <w:rsid w:val="00823569"/>
    <w:rsid w:val="008244E1"/>
    <w:rsid w:val="00825AE3"/>
    <w:rsid w:val="00827485"/>
    <w:rsid w:val="00832A59"/>
    <w:rsid w:val="0083422B"/>
    <w:rsid w:val="0084396D"/>
    <w:rsid w:val="00844438"/>
    <w:rsid w:val="008456FA"/>
    <w:rsid w:val="00852026"/>
    <w:rsid w:val="00853370"/>
    <w:rsid w:val="00854E4A"/>
    <w:rsid w:val="00856D28"/>
    <w:rsid w:val="00856EEE"/>
    <w:rsid w:val="00860304"/>
    <w:rsid w:val="00864102"/>
    <w:rsid w:val="008667B6"/>
    <w:rsid w:val="00866A7D"/>
    <w:rsid w:val="0086729C"/>
    <w:rsid w:val="00867FE3"/>
    <w:rsid w:val="008739FC"/>
    <w:rsid w:val="00880289"/>
    <w:rsid w:val="008845A0"/>
    <w:rsid w:val="0088462D"/>
    <w:rsid w:val="0088583B"/>
    <w:rsid w:val="008868CB"/>
    <w:rsid w:val="00886CB3"/>
    <w:rsid w:val="00886D4A"/>
    <w:rsid w:val="00890D8A"/>
    <w:rsid w:val="0089229C"/>
    <w:rsid w:val="008924AC"/>
    <w:rsid w:val="00894345"/>
    <w:rsid w:val="00896252"/>
    <w:rsid w:val="008A58FA"/>
    <w:rsid w:val="008A5A77"/>
    <w:rsid w:val="008C1378"/>
    <w:rsid w:val="008C21F6"/>
    <w:rsid w:val="008C520E"/>
    <w:rsid w:val="008C5882"/>
    <w:rsid w:val="008D2A17"/>
    <w:rsid w:val="008D2E64"/>
    <w:rsid w:val="008D30A5"/>
    <w:rsid w:val="008D3DFC"/>
    <w:rsid w:val="008D6BF6"/>
    <w:rsid w:val="008E2C71"/>
    <w:rsid w:val="008E52C2"/>
    <w:rsid w:val="008E5740"/>
    <w:rsid w:val="008E5DBA"/>
    <w:rsid w:val="008F30FA"/>
    <w:rsid w:val="008F3115"/>
    <w:rsid w:val="008F3E99"/>
    <w:rsid w:val="008F5BE9"/>
    <w:rsid w:val="008F7331"/>
    <w:rsid w:val="009000D6"/>
    <w:rsid w:val="00903E60"/>
    <w:rsid w:val="00904260"/>
    <w:rsid w:val="00905F88"/>
    <w:rsid w:val="00906D8E"/>
    <w:rsid w:val="00911EDB"/>
    <w:rsid w:val="00912426"/>
    <w:rsid w:val="00915ED9"/>
    <w:rsid w:val="00916B41"/>
    <w:rsid w:val="00916F82"/>
    <w:rsid w:val="00920DE5"/>
    <w:rsid w:val="00921893"/>
    <w:rsid w:val="00924C4E"/>
    <w:rsid w:val="009276A5"/>
    <w:rsid w:val="00930125"/>
    <w:rsid w:val="009362AE"/>
    <w:rsid w:val="00937956"/>
    <w:rsid w:val="0094213D"/>
    <w:rsid w:val="0094262C"/>
    <w:rsid w:val="00947A8F"/>
    <w:rsid w:val="009509A9"/>
    <w:rsid w:val="00951B6D"/>
    <w:rsid w:val="00951BC4"/>
    <w:rsid w:val="00954E1A"/>
    <w:rsid w:val="009554B1"/>
    <w:rsid w:val="00955BD2"/>
    <w:rsid w:val="0096348E"/>
    <w:rsid w:val="009635A2"/>
    <w:rsid w:val="009637AE"/>
    <w:rsid w:val="00964BDF"/>
    <w:rsid w:val="00965775"/>
    <w:rsid w:val="0097042C"/>
    <w:rsid w:val="00972982"/>
    <w:rsid w:val="0097467B"/>
    <w:rsid w:val="0097486E"/>
    <w:rsid w:val="00974E5F"/>
    <w:rsid w:val="0097711C"/>
    <w:rsid w:val="009775AC"/>
    <w:rsid w:val="00977F7D"/>
    <w:rsid w:val="009810FB"/>
    <w:rsid w:val="0098186C"/>
    <w:rsid w:val="009827E3"/>
    <w:rsid w:val="009855F3"/>
    <w:rsid w:val="00985FE7"/>
    <w:rsid w:val="00990236"/>
    <w:rsid w:val="0099186C"/>
    <w:rsid w:val="009A1F8F"/>
    <w:rsid w:val="009A301B"/>
    <w:rsid w:val="009A3AC7"/>
    <w:rsid w:val="009A408C"/>
    <w:rsid w:val="009B41FA"/>
    <w:rsid w:val="009B5232"/>
    <w:rsid w:val="009B54AE"/>
    <w:rsid w:val="009B56C3"/>
    <w:rsid w:val="009B5866"/>
    <w:rsid w:val="009B626D"/>
    <w:rsid w:val="009B64F7"/>
    <w:rsid w:val="009B75FC"/>
    <w:rsid w:val="009B7836"/>
    <w:rsid w:val="009B7945"/>
    <w:rsid w:val="009C0144"/>
    <w:rsid w:val="009C047E"/>
    <w:rsid w:val="009C130C"/>
    <w:rsid w:val="009C15DE"/>
    <w:rsid w:val="009C1C2C"/>
    <w:rsid w:val="009C3424"/>
    <w:rsid w:val="009C3EAE"/>
    <w:rsid w:val="009C7878"/>
    <w:rsid w:val="009D27C7"/>
    <w:rsid w:val="009D452C"/>
    <w:rsid w:val="009D54F8"/>
    <w:rsid w:val="009D610C"/>
    <w:rsid w:val="009E0836"/>
    <w:rsid w:val="009E0AE5"/>
    <w:rsid w:val="009E1EF6"/>
    <w:rsid w:val="009E2CD0"/>
    <w:rsid w:val="009E4175"/>
    <w:rsid w:val="009E726E"/>
    <w:rsid w:val="009F1620"/>
    <w:rsid w:val="009F48CD"/>
    <w:rsid w:val="009F4C11"/>
    <w:rsid w:val="009F6791"/>
    <w:rsid w:val="009F680F"/>
    <w:rsid w:val="00A016D9"/>
    <w:rsid w:val="00A02011"/>
    <w:rsid w:val="00A025B5"/>
    <w:rsid w:val="00A03C0A"/>
    <w:rsid w:val="00A0481E"/>
    <w:rsid w:val="00A04FE6"/>
    <w:rsid w:val="00A07DAF"/>
    <w:rsid w:val="00A1575E"/>
    <w:rsid w:val="00A20AF0"/>
    <w:rsid w:val="00A22BC5"/>
    <w:rsid w:val="00A279BA"/>
    <w:rsid w:val="00A30B11"/>
    <w:rsid w:val="00A32C33"/>
    <w:rsid w:val="00A35C22"/>
    <w:rsid w:val="00A36837"/>
    <w:rsid w:val="00A37479"/>
    <w:rsid w:val="00A379C9"/>
    <w:rsid w:val="00A417DB"/>
    <w:rsid w:val="00A46D9E"/>
    <w:rsid w:val="00A52D01"/>
    <w:rsid w:val="00A5382A"/>
    <w:rsid w:val="00A538FC"/>
    <w:rsid w:val="00A548A5"/>
    <w:rsid w:val="00A563E2"/>
    <w:rsid w:val="00A56ED4"/>
    <w:rsid w:val="00A60D7C"/>
    <w:rsid w:val="00A676BF"/>
    <w:rsid w:val="00A726CF"/>
    <w:rsid w:val="00A756D9"/>
    <w:rsid w:val="00A7712C"/>
    <w:rsid w:val="00A7740F"/>
    <w:rsid w:val="00A832E6"/>
    <w:rsid w:val="00A84777"/>
    <w:rsid w:val="00A84C74"/>
    <w:rsid w:val="00A90171"/>
    <w:rsid w:val="00A90ADD"/>
    <w:rsid w:val="00A94B60"/>
    <w:rsid w:val="00A96502"/>
    <w:rsid w:val="00A97EEF"/>
    <w:rsid w:val="00AA187C"/>
    <w:rsid w:val="00AA26B4"/>
    <w:rsid w:val="00AA2A7A"/>
    <w:rsid w:val="00AA2CF4"/>
    <w:rsid w:val="00AA3E41"/>
    <w:rsid w:val="00AA6412"/>
    <w:rsid w:val="00AB170E"/>
    <w:rsid w:val="00AB332F"/>
    <w:rsid w:val="00AB5A8C"/>
    <w:rsid w:val="00AB672E"/>
    <w:rsid w:val="00AB6CB8"/>
    <w:rsid w:val="00AB6D4B"/>
    <w:rsid w:val="00AB6EEC"/>
    <w:rsid w:val="00AB747F"/>
    <w:rsid w:val="00AC1AB5"/>
    <w:rsid w:val="00AC254F"/>
    <w:rsid w:val="00AC36DF"/>
    <w:rsid w:val="00AC559D"/>
    <w:rsid w:val="00AC5D9E"/>
    <w:rsid w:val="00AC63A5"/>
    <w:rsid w:val="00AC642F"/>
    <w:rsid w:val="00AD0347"/>
    <w:rsid w:val="00AD2C9A"/>
    <w:rsid w:val="00AE4DD7"/>
    <w:rsid w:val="00AE5772"/>
    <w:rsid w:val="00AE6291"/>
    <w:rsid w:val="00AE643B"/>
    <w:rsid w:val="00AE643E"/>
    <w:rsid w:val="00AE6AD2"/>
    <w:rsid w:val="00AF0149"/>
    <w:rsid w:val="00AF05FB"/>
    <w:rsid w:val="00AF1EFB"/>
    <w:rsid w:val="00AF2135"/>
    <w:rsid w:val="00AF2D62"/>
    <w:rsid w:val="00AF2F03"/>
    <w:rsid w:val="00AF4D41"/>
    <w:rsid w:val="00AF53A5"/>
    <w:rsid w:val="00AF5C04"/>
    <w:rsid w:val="00B02653"/>
    <w:rsid w:val="00B0453A"/>
    <w:rsid w:val="00B05A35"/>
    <w:rsid w:val="00B074D0"/>
    <w:rsid w:val="00B1194B"/>
    <w:rsid w:val="00B135D2"/>
    <w:rsid w:val="00B22AA4"/>
    <w:rsid w:val="00B24771"/>
    <w:rsid w:val="00B24CC6"/>
    <w:rsid w:val="00B258CC"/>
    <w:rsid w:val="00B25BFD"/>
    <w:rsid w:val="00B27D61"/>
    <w:rsid w:val="00B3364A"/>
    <w:rsid w:val="00B3584A"/>
    <w:rsid w:val="00B42794"/>
    <w:rsid w:val="00B42E2E"/>
    <w:rsid w:val="00B430E1"/>
    <w:rsid w:val="00B439B8"/>
    <w:rsid w:val="00B57E5B"/>
    <w:rsid w:val="00B60833"/>
    <w:rsid w:val="00B60BD3"/>
    <w:rsid w:val="00B678BE"/>
    <w:rsid w:val="00B71C80"/>
    <w:rsid w:val="00B73188"/>
    <w:rsid w:val="00B73621"/>
    <w:rsid w:val="00B77E5E"/>
    <w:rsid w:val="00B800A9"/>
    <w:rsid w:val="00B835A0"/>
    <w:rsid w:val="00B87994"/>
    <w:rsid w:val="00B95088"/>
    <w:rsid w:val="00B96B61"/>
    <w:rsid w:val="00BA0F68"/>
    <w:rsid w:val="00BA2BCB"/>
    <w:rsid w:val="00BA34D5"/>
    <w:rsid w:val="00BA3A09"/>
    <w:rsid w:val="00BA3A56"/>
    <w:rsid w:val="00BA59C7"/>
    <w:rsid w:val="00BA7658"/>
    <w:rsid w:val="00BB2396"/>
    <w:rsid w:val="00BB2E6B"/>
    <w:rsid w:val="00BB33EF"/>
    <w:rsid w:val="00BB3B46"/>
    <w:rsid w:val="00BB4F16"/>
    <w:rsid w:val="00BB738D"/>
    <w:rsid w:val="00BC1A5A"/>
    <w:rsid w:val="00BC33E6"/>
    <w:rsid w:val="00BC51AF"/>
    <w:rsid w:val="00BC5501"/>
    <w:rsid w:val="00BC7B53"/>
    <w:rsid w:val="00BD30C6"/>
    <w:rsid w:val="00BD3B8B"/>
    <w:rsid w:val="00BD7C27"/>
    <w:rsid w:val="00BE0FC8"/>
    <w:rsid w:val="00BE3463"/>
    <w:rsid w:val="00BE4281"/>
    <w:rsid w:val="00BE4D03"/>
    <w:rsid w:val="00BE69CD"/>
    <w:rsid w:val="00BE7A68"/>
    <w:rsid w:val="00BE7F4A"/>
    <w:rsid w:val="00BF1836"/>
    <w:rsid w:val="00BF5089"/>
    <w:rsid w:val="00BF544F"/>
    <w:rsid w:val="00BF6090"/>
    <w:rsid w:val="00BF6228"/>
    <w:rsid w:val="00C00901"/>
    <w:rsid w:val="00C02169"/>
    <w:rsid w:val="00C02E26"/>
    <w:rsid w:val="00C06029"/>
    <w:rsid w:val="00C118B8"/>
    <w:rsid w:val="00C15063"/>
    <w:rsid w:val="00C15F17"/>
    <w:rsid w:val="00C26E34"/>
    <w:rsid w:val="00C31B1C"/>
    <w:rsid w:val="00C325C0"/>
    <w:rsid w:val="00C41A0D"/>
    <w:rsid w:val="00C41C89"/>
    <w:rsid w:val="00C43A1E"/>
    <w:rsid w:val="00C44201"/>
    <w:rsid w:val="00C44FE3"/>
    <w:rsid w:val="00C47DC4"/>
    <w:rsid w:val="00C51AAB"/>
    <w:rsid w:val="00C51B5C"/>
    <w:rsid w:val="00C521EF"/>
    <w:rsid w:val="00C5275C"/>
    <w:rsid w:val="00C52D8E"/>
    <w:rsid w:val="00C5401D"/>
    <w:rsid w:val="00C5531C"/>
    <w:rsid w:val="00C562CE"/>
    <w:rsid w:val="00C601ED"/>
    <w:rsid w:val="00C611E0"/>
    <w:rsid w:val="00C61CD6"/>
    <w:rsid w:val="00C65484"/>
    <w:rsid w:val="00C6578F"/>
    <w:rsid w:val="00C65900"/>
    <w:rsid w:val="00C66330"/>
    <w:rsid w:val="00C66D3E"/>
    <w:rsid w:val="00C71F92"/>
    <w:rsid w:val="00C71FE7"/>
    <w:rsid w:val="00C755F9"/>
    <w:rsid w:val="00C758C5"/>
    <w:rsid w:val="00C8093B"/>
    <w:rsid w:val="00C80AC9"/>
    <w:rsid w:val="00C82053"/>
    <w:rsid w:val="00C828E3"/>
    <w:rsid w:val="00C8308D"/>
    <w:rsid w:val="00C84643"/>
    <w:rsid w:val="00C84D25"/>
    <w:rsid w:val="00C857E7"/>
    <w:rsid w:val="00C85A8E"/>
    <w:rsid w:val="00C8685B"/>
    <w:rsid w:val="00C901F1"/>
    <w:rsid w:val="00C91092"/>
    <w:rsid w:val="00C936CC"/>
    <w:rsid w:val="00C93AC9"/>
    <w:rsid w:val="00C94EF5"/>
    <w:rsid w:val="00CA1342"/>
    <w:rsid w:val="00CA20A9"/>
    <w:rsid w:val="00CA2C99"/>
    <w:rsid w:val="00CA3C02"/>
    <w:rsid w:val="00CA4C0F"/>
    <w:rsid w:val="00CA56FB"/>
    <w:rsid w:val="00CA5E0A"/>
    <w:rsid w:val="00CA6BD5"/>
    <w:rsid w:val="00CB0066"/>
    <w:rsid w:val="00CB00C0"/>
    <w:rsid w:val="00CB30BD"/>
    <w:rsid w:val="00CB3CB3"/>
    <w:rsid w:val="00CB4B20"/>
    <w:rsid w:val="00CB6428"/>
    <w:rsid w:val="00CB6A24"/>
    <w:rsid w:val="00CB799B"/>
    <w:rsid w:val="00CC457F"/>
    <w:rsid w:val="00CC611C"/>
    <w:rsid w:val="00CC6A5F"/>
    <w:rsid w:val="00CD0FE6"/>
    <w:rsid w:val="00CD2982"/>
    <w:rsid w:val="00CD5671"/>
    <w:rsid w:val="00CD6F41"/>
    <w:rsid w:val="00CE037B"/>
    <w:rsid w:val="00CE227D"/>
    <w:rsid w:val="00CE5D6E"/>
    <w:rsid w:val="00CE6E1B"/>
    <w:rsid w:val="00CE76F8"/>
    <w:rsid w:val="00CF127D"/>
    <w:rsid w:val="00CF12B2"/>
    <w:rsid w:val="00D0068C"/>
    <w:rsid w:val="00D015A9"/>
    <w:rsid w:val="00D0326E"/>
    <w:rsid w:val="00D04FDB"/>
    <w:rsid w:val="00D07D8B"/>
    <w:rsid w:val="00D07DB5"/>
    <w:rsid w:val="00D10F11"/>
    <w:rsid w:val="00D114A8"/>
    <w:rsid w:val="00D15DBB"/>
    <w:rsid w:val="00D163C5"/>
    <w:rsid w:val="00D16A9E"/>
    <w:rsid w:val="00D20E23"/>
    <w:rsid w:val="00D254DC"/>
    <w:rsid w:val="00D258CF"/>
    <w:rsid w:val="00D260E2"/>
    <w:rsid w:val="00D26B2E"/>
    <w:rsid w:val="00D30820"/>
    <w:rsid w:val="00D3747D"/>
    <w:rsid w:val="00D40D79"/>
    <w:rsid w:val="00D42E45"/>
    <w:rsid w:val="00D44893"/>
    <w:rsid w:val="00D45EF4"/>
    <w:rsid w:val="00D505C1"/>
    <w:rsid w:val="00D5324F"/>
    <w:rsid w:val="00D54953"/>
    <w:rsid w:val="00D55251"/>
    <w:rsid w:val="00D5744F"/>
    <w:rsid w:val="00D57455"/>
    <w:rsid w:val="00D62EF0"/>
    <w:rsid w:val="00D64A42"/>
    <w:rsid w:val="00D6533D"/>
    <w:rsid w:val="00D65833"/>
    <w:rsid w:val="00D714FB"/>
    <w:rsid w:val="00D71913"/>
    <w:rsid w:val="00D73D1D"/>
    <w:rsid w:val="00D740AC"/>
    <w:rsid w:val="00D74F94"/>
    <w:rsid w:val="00D763AD"/>
    <w:rsid w:val="00D776AC"/>
    <w:rsid w:val="00D82A5F"/>
    <w:rsid w:val="00D83A1C"/>
    <w:rsid w:val="00D857C2"/>
    <w:rsid w:val="00D86494"/>
    <w:rsid w:val="00D92F38"/>
    <w:rsid w:val="00D930C6"/>
    <w:rsid w:val="00D9330F"/>
    <w:rsid w:val="00D93FE3"/>
    <w:rsid w:val="00D949A0"/>
    <w:rsid w:val="00D960DB"/>
    <w:rsid w:val="00D97D69"/>
    <w:rsid w:val="00DA0048"/>
    <w:rsid w:val="00DA3653"/>
    <w:rsid w:val="00DA7408"/>
    <w:rsid w:val="00DB0707"/>
    <w:rsid w:val="00DB27A9"/>
    <w:rsid w:val="00DB436E"/>
    <w:rsid w:val="00DB4535"/>
    <w:rsid w:val="00DB48E7"/>
    <w:rsid w:val="00DB4B7D"/>
    <w:rsid w:val="00DB62E1"/>
    <w:rsid w:val="00DB646D"/>
    <w:rsid w:val="00DB656D"/>
    <w:rsid w:val="00DB7211"/>
    <w:rsid w:val="00DC080E"/>
    <w:rsid w:val="00DC08D4"/>
    <w:rsid w:val="00DC0AC3"/>
    <w:rsid w:val="00DC3A82"/>
    <w:rsid w:val="00DC3C22"/>
    <w:rsid w:val="00DC6D76"/>
    <w:rsid w:val="00DD077C"/>
    <w:rsid w:val="00DD143B"/>
    <w:rsid w:val="00DD2334"/>
    <w:rsid w:val="00DD34B7"/>
    <w:rsid w:val="00DD3976"/>
    <w:rsid w:val="00DD3BE3"/>
    <w:rsid w:val="00DD4D87"/>
    <w:rsid w:val="00DD6D08"/>
    <w:rsid w:val="00DE0469"/>
    <w:rsid w:val="00DE04F7"/>
    <w:rsid w:val="00DE24BB"/>
    <w:rsid w:val="00DE3547"/>
    <w:rsid w:val="00DE35E8"/>
    <w:rsid w:val="00DE5BB4"/>
    <w:rsid w:val="00DE7875"/>
    <w:rsid w:val="00DF05FC"/>
    <w:rsid w:val="00DF0D9A"/>
    <w:rsid w:val="00DF1F6C"/>
    <w:rsid w:val="00DF5C75"/>
    <w:rsid w:val="00E0032E"/>
    <w:rsid w:val="00E01F75"/>
    <w:rsid w:val="00E0310A"/>
    <w:rsid w:val="00E05824"/>
    <w:rsid w:val="00E05C00"/>
    <w:rsid w:val="00E0696E"/>
    <w:rsid w:val="00E11BEA"/>
    <w:rsid w:val="00E1309D"/>
    <w:rsid w:val="00E13A98"/>
    <w:rsid w:val="00E14778"/>
    <w:rsid w:val="00E15465"/>
    <w:rsid w:val="00E16B5B"/>
    <w:rsid w:val="00E212C6"/>
    <w:rsid w:val="00E22D24"/>
    <w:rsid w:val="00E24CD0"/>
    <w:rsid w:val="00E26BCA"/>
    <w:rsid w:val="00E27063"/>
    <w:rsid w:val="00E2724E"/>
    <w:rsid w:val="00E27328"/>
    <w:rsid w:val="00E31C99"/>
    <w:rsid w:val="00E3204C"/>
    <w:rsid w:val="00E333DA"/>
    <w:rsid w:val="00E334FD"/>
    <w:rsid w:val="00E40D16"/>
    <w:rsid w:val="00E41950"/>
    <w:rsid w:val="00E43B07"/>
    <w:rsid w:val="00E4530A"/>
    <w:rsid w:val="00E45926"/>
    <w:rsid w:val="00E45A06"/>
    <w:rsid w:val="00E46286"/>
    <w:rsid w:val="00E50749"/>
    <w:rsid w:val="00E5558F"/>
    <w:rsid w:val="00E57BB8"/>
    <w:rsid w:val="00E61059"/>
    <w:rsid w:val="00E619C1"/>
    <w:rsid w:val="00E62547"/>
    <w:rsid w:val="00E6449D"/>
    <w:rsid w:val="00E7007A"/>
    <w:rsid w:val="00E70AC5"/>
    <w:rsid w:val="00E71604"/>
    <w:rsid w:val="00E744F0"/>
    <w:rsid w:val="00E77FA5"/>
    <w:rsid w:val="00E803E3"/>
    <w:rsid w:val="00E81265"/>
    <w:rsid w:val="00E8141B"/>
    <w:rsid w:val="00E820B3"/>
    <w:rsid w:val="00E857B3"/>
    <w:rsid w:val="00E85C77"/>
    <w:rsid w:val="00E86C97"/>
    <w:rsid w:val="00E90D79"/>
    <w:rsid w:val="00E91495"/>
    <w:rsid w:val="00E9392F"/>
    <w:rsid w:val="00E9439F"/>
    <w:rsid w:val="00E97A8A"/>
    <w:rsid w:val="00EA017B"/>
    <w:rsid w:val="00EA02DA"/>
    <w:rsid w:val="00EA1C9E"/>
    <w:rsid w:val="00EA290B"/>
    <w:rsid w:val="00EA6C2D"/>
    <w:rsid w:val="00EB0A38"/>
    <w:rsid w:val="00EB1C0D"/>
    <w:rsid w:val="00EB392A"/>
    <w:rsid w:val="00EB44A0"/>
    <w:rsid w:val="00EB4C75"/>
    <w:rsid w:val="00EB547D"/>
    <w:rsid w:val="00EB6D2A"/>
    <w:rsid w:val="00EB7771"/>
    <w:rsid w:val="00EB7A02"/>
    <w:rsid w:val="00EC40A8"/>
    <w:rsid w:val="00EC589F"/>
    <w:rsid w:val="00EC704A"/>
    <w:rsid w:val="00ED13B7"/>
    <w:rsid w:val="00ED23D9"/>
    <w:rsid w:val="00ED2B18"/>
    <w:rsid w:val="00ED40C2"/>
    <w:rsid w:val="00EE0505"/>
    <w:rsid w:val="00EE08D4"/>
    <w:rsid w:val="00EE0AEB"/>
    <w:rsid w:val="00EE0F08"/>
    <w:rsid w:val="00EE25E3"/>
    <w:rsid w:val="00EE3528"/>
    <w:rsid w:val="00EE5A33"/>
    <w:rsid w:val="00EE7DD0"/>
    <w:rsid w:val="00EF15DB"/>
    <w:rsid w:val="00EF297C"/>
    <w:rsid w:val="00EF3182"/>
    <w:rsid w:val="00EF5399"/>
    <w:rsid w:val="00EF608B"/>
    <w:rsid w:val="00EF70F8"/>
    <w:rsid w:val="00EF75CB"/>
    <w:rsid w:val="00F02D83"/>
    <w:rsid w:val="00F05629"/>
    <w:rsid w:val="00F07117"/>
    <w:rsid w:val="00F0774F"/>
    <w:rsid w:val="00F10855"/>
    <w:rsid w:val="00F10972"/>
    <w:rsid w:val="00F1241B"/>
    <w:rsid w:val="00F1472D"/>
    <w:rsid w:val="00F204CC"/>
    <w:rsid w:val="00F20CD1"/>
    <w:rsid w:val="00F2545E"/>
    <w:rsid w:val="00F26971"/>
    <w:rsid w:val="00F323AC"/>
    <w:rsid w:val="00F334B7"/>
    <w:rsid w:val="00F4060E"/>
    <w:rsid w:val="00F412B3"/>
    <w:rsid w:val="00F418C0"/>
    <w:rsid w:val="00F426CD"/>
    <w:rsid w:val="00F42978"/>
    <w:rsid w:val="00F4462B"/>
    <w:rsid w:val="00F46A7B"/>
    <w:rsid w:val="00F474D8"/>
    <w:rsid w:val="00F47787"/>
    <w:rsid w:val="00F51A54"/>
    <w:rsid w:val="00F52AD0"/>
    <w:rsid w:val="00F56A8D"/>
    <w:rsid w:val="00F579B5"/>
    <w:rsid w:val="00F611C9"/>
    <w:rsid w:val="00F6241D"/>
    <w:rsid w:val="00F63093"/>
    <w:rsid w:val="00F660A4"/>
    <w:rsid w:val="00F662E0"/>
    <w:rsid w:val="00F66F42"/>
    <w:rsid w:val="00F729BB"/>
    <w:rsid w:val="00F74E4A"/>
    <w:rsid w:val="00F75882"/>
    <w:rsid w:val="00F86311"/>
    <w:rsid w:val="00F909D5"/>
    <w:rsid w:val="00F92373"/>
    <w:rsid w:val="00F95DDD"/>
    <w:rsid w:val="00F95F7A"/>
    <w:rsid w:val="00F9739B"/>
    <w:rsid w:val="00FA05DD"/>
    <w:rsid w:val="00FA0917"/>
    <w:rsid w:val="00FA0CE9"/>
    <w:rsid w:val="00FA16C2"/>
    <w:rsid w:val="00FA1EC0"/>
    <w:rsid w:val="00FA26D6"/>
    <w:rsid w:val="00FA2C99"/>
    <w:rsid w:val="00FA38DC"/>
    <w:rsid w:val="00FA53AD"/>
    <w:rsid w:val="00FA5899"/>
    <w:rsid w:val="00FA6401"/>
    <w:rsid w:val="00FA6906"/>
    <w:rsid w:val="00FA6F33"/>
    <w:rsid w:val="00FA70A3"/>
    <w:rsid w:val="00FA7AD3"/>
    <w:rsid w:val="00FB2ECE"/>
    <w:rsid w:val="00FB402F"/>
    <w:rsid w:val="00FC031D"/>
    <w:rsid w:val="00FC1CD8"/>
    <w:rsid w:val="00FC5B9D"/>
    <w:rsid w:val="00FC5FD3"/>
    <w:rsid w:val="00FC7446"/>
    <w:rsid w:val="00FC7C15"/>
    <w:rsid w:val="00FD1418"/>
    <w:rsid w:val="00FD18F1"/>
    <w:rsid w:val="00FD1FCF"/>
    <w:rsid w:val="00FD5A16"/>
    <w:rsid w:val="00FD798D"/>
    <w:rsid w:val="00FE0F59"/>
    <w:rsid w:val="00FE43FC"/>
    <w:rsid w:val="00FE4D8D"/>
    <w:rsid w:val="00FF219B"/>
    <w:rsid w:val="00FF2595"/>
    <w:rsid w:val="00FF420C"/>
    <w:rsid w:val="00FF633E"/>
    <w:rsid w:val="00FF6C1A"/>
    <w:rsid w:val="068B595E"/>
    <w:rsid w:val="0B1F251F"/>
    <w:rsid w:val="0DD748A0"/>
    <w:rsid w:val="0EC20570"/>
    <w:rsid w:val="1086207E"/>
    <w:rsid w:val="1F6351D6"/>
    <w:rsid w:val="1FD05A23"/>
    <w:rsid w:val="25285481"/>
    <w:rsid w:val="25BC5076"/>
    <w:rsid w:val="28CD5187"/>
    <w:rsid w:val="2BF76D92"/>
    <w:rsid w:val="2F37782C"/>
    <w:rsid w:val="2F764AF6"/>
    <w:rsid w:val="310C4E19"/>
    <w:rsid w:val="331B3E69"/>
    <w:rsid w:val="3545736E"/>
    <w:rsid w:val="36677E88"/>
    <w:rsid w:val="3B9C58EF"/>
    <w:rsid w:val="42EE1466"/>
    <w:rsid w:val="591F786E"/>
    <w:rsid w:val="5C1B2B32"/>
    <w:rsid w:val="5EBB1CD1"/>
    <w:rsid w:val="65BD403D"/>
    <w:rsid w:val="72B14F10"/>
    <w:rsid w:val="73A4135B"/>
    <w:rsid w:val="773A3CEA"/>
    <w:rsid w:val="77D53A70"/>
    <w:rsid w:val="78B33856"/>
    <w:rsid w:val="7ED42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nhideWhenUsed="0" w:uiPriority="9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qFormat="1"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qFormat="1" w:uiPriority="99" w:name="Normal Table"/>
    <w:lsdException w:qFormat="1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iPriority="0" w:name="Balloon Text"/>
    <w:lsdException w:qFormat="1" w:unhideWhenUsed="0" w:uiPriority="39" w:semiHidden="0" w:name="Table Grid"/>
    <w:lsdException w:uiPriority="0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link w:val="19"/>
    <w:autoRedefine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">
    <w:name w:val="heading 3"/>
    <w:basedOn w:val="1"/>
    <w:next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9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25"/>
    <w:autoRedefine/>
    <w:qFormat/>
    <w:uiPriority w:val="0"/>
    <w:pPr>
      <w:jc w:val="left"/>
    </w:pPr>
  </w:style>
  <w:style w:type="paragraph" w:styleId="5">
    <w:name w:val="footer"/>
    <w:basedOn w:val="1"/>
    <w:link w:val="22"/>
    <w:autoRedefine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21"/>
    <w:autoRedefine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autoRedefine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8">
    <w:name w:val="annotation subject"/>
    <w:basedOn w:val="4"/>
    <w:next w:val="4"/>
    <w:link w:val="26"/>
    <w:autoRedefine/>
    <w:semiHidden/>
    <w:unhideWhenUsed/>
    <w:qFormat/>
    <w:uiPriority w:val="0"/>
    <w:rPr>
      <w:b/>
      <w:bCs/>
    </w:rPr>
  </w:style>
  <w:style w:type="table" w:styleId="10">
    <w:name w:val="Table Grid"/>
    <w:basedOn w:val="9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2">
    <w:name w:val="FollowedHyperlink"/>
    <w:basedOn w:val="11"/>
    <w:autoRedefine/>
    <w:qFormat/>
    <w:uiPriority w:val="0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autoRedefine/>
    <w:qFormat/>
    <w:uiPriority w:val="0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annotation reference"/>
    <w:basedOn w:val="11"/>
    <w:autoRedefine/>
    <w:qFormat/>
    <w:uiPriority w:val="0"/>
    <w:rPr>
      <w:sz w:val="21"/>
      <w:szCs w:val="21"/>
    </w:rPr>
  </w:style>
  <w:style w:type="paragraph" w:styleId="15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6">
    <w:name w:val="未处理的提及1"/>
    <w:basedOn w:val="11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7">
    <w:name w:val="标题 3 字符"/>
    <w:basedOn w:val="11"/>
    <w:link w:val="3"/>
    <w:autoRedefine/>
    <w:qFormat/>
    <w:uiPriority w:val="9"/>
    <w:rPr>
      <w:rFonts w:ascii="宋体" w:hAnsi="宋体" w:cs="宋体"/>
      <w:b/>
      <w:bCs/>
      <w:sz w:val="27"/>
      <w:szCs w:val="27"/>
    </w:rPr>
  </w:style>
  <w:style w:type="character" w:customStyle="1" w:styleId="18">
    <w:name w:val="text_img"/>
    <w:basedOn w:val="11"/>
    <w:autoRedefine/>
    <w:qFormat/>
    <w:uiPriority w:val="0"/>
  </w:style>
  <w:style w:type="character" w:customStyle="1" w:styleId="19">
    <w:name w:val="标题 2 字符"/>
    <w:basedOn w:val="11"/>
    <w:link w:val="2"/>
    <w:autoRedefine/>
    <w:qFormat/>
    <w:uiPriority w:val="0"/>
    <w:rPr>
      <w:rFonts w:asciiTheme="majorHAnsi" w:hAnsiTheme="majorHAnsi" w:eastAsiaTheme="majorEastAsia" w:cstheme="majorBidi"/>
      <w:b/>
      <w:bCs/>
      <w:kern w:val="2"/>
      <w:sz w:val="32"/>
      <w:szCs w:val="32"/>
    </w:rPr>
  </w:style>
  <w:style w:type="character" w:customStyle="1" w:styleId="20">
    <w:name w:val="bjh-p"/>
    <w:basedOn w:val="11"/>
    <w:qFormat/>
    <w:uiPriority w:val="0"/>
  </w:style>
  <w:style w:type="character" w:customStyle="1" w:styleId="21">
    <w:name w:val="页眉 字符"/>
    <w:basedOn w:val="11"/>
    <w:link w:val="6"/>
    <w:autoRedefine/>
    <w:qFormat/>
    <w:uiPriority w:val="0"/>
    <w:rPr>
      <w:kern w:val="2"/>
      <w:sz w:val="18"/>
      <w:szCs w:val="18"/>
    </w:rPr>
  </w:style>
  <w:style w:type="character" w:customStyle="1" w:styleId="22">
    <w:name w:val="页脚 字符"/>
    <w:basedOn w:val="11"/>
    <w:link w:val="5"/>
    <w:autoRedefine/>
    <w:qFormat/>
    <w:uiPriority w:val="0"/>
    <w:rPr>
      <w:kern w:val="2"/>
      <w:sz w:val="18"/>
      <w:szCs w:val="18"/>
    </w:rPr>
  </w:style>
  <w:style w:type="character" w:customStyle="1" w:styleId="23">
    <w:name w:val="apple-style-span"/>
    <w:basedOn w:val="11"/>
    <w:autoRedefine/>
    <w:qFormat/>
    <w:uiPriority w:val="0"/>
  </w:style>
  <w:style w:type="paragraph" w:customStyle="1" w:styleId="24">
    <w:name w:val="Revision"/>
    <w:hidden/>
    <w:semiHidden/>
    <w:qFormat/>
    <w:uiPriority w:val="99"/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25">
    <w:name w:val="批注文字 字符"/>
    <w:basedOn w:val="11"/>
    <w:link w:val="4"/>
    <w:autoRedefine/>
    <w:qFormat/>
    <w:uiPriority w:val="0"/>
    <w:rPr>
      <w:rFonts w:ascii="Times New Roman" w:hAnsi="Times New Roman" w:eastAsia="宋体" w:cs="Times New Roman"/>
      <w:kern w:val="2"/>
      <w:sz w:val="21"/>
      <w:szCs w:val="24"/>
    </w:rPr>
  </w:style>
  <w:style w:type="character" w:customStyle="1" w:styleId="26">
    <w:name w:val="批注主题 字符"/>
    <w:basedOn w:val="25"/>
    <w:link w:val="8"/>
    <w:autoRedefine/>
    <w:semiHidden/>
    <w:qFormat/>
    <w:uiPriority w:val="0"/>
    <w:rPr>
      <w:rFonts w:ascii="Times New Roman" w:hAnsi="Times New Roman" w:eastAsia="宋体" w:cs="Times New Roman"/>
      <w:b/>
      <w:bCs/>
      <w:kern w:val="2"/>
      <w:sz w:val="21"/>
      <w:szCs w:val="24"/>
    </w:rPr>
  </w:style>
  <w:style w:type="character" w:styleId="27">
    <w:name w:val="Placeholder Text"/>
    <w:basedOn w:val="11"/>
    <w:autoRedefine/>
    <w:semiHidden/>
    <w:qFormat/>
    <w:uiPriority w:val="99"/>
    <w:rPr>
      <w:color w:val="808080"/>
    </w:rPr>
  </w:style>
  <w:style w:type="character" w:customStyle="1" w:styleId="28">
    <w:name w:val="Unresolved Mention"/>
    <w:basedOn w:val="11"/>
    <w:autoRedefine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950B5A-70B4-4153-8C5F-83B11711BBA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2267</Words>
  <Characters>2570</Characters>
  <Lines>16</Lines>
  <Paragraphs>4</Paragraphs>
  <TotalTime>0</TotalTime>
  <ScaleCrop>false</ScaleCrop>
  <LinksUpToDate>false</LinksUpToDate>
  <CharactersWithSpaces>2811</CharactersWithSpaces>
  <Application>WPS Office_12.1.0.169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14T13:32:00Z</dcterms:created>
  <dc:creator>Bing</dc:creator>
  <cp:lastModifiedBy>通晓宇宙</cp:lastModifiedBy>
  <dcterms:modified xsi:type="dcterms:W3CDTF">2024-06-06T10:12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929</vt:lpwstr>
  </property>
  <property fmtid="{D5CDD505-2E9C-101B-9397-08002B2CF9AE}" pid="3" name="ICV">
    <vt:lpwstr>0FCE57A8A5F6437CBC9FEC0CE1300D4B_12</vt:lpwstr>
  </property>
</Properties>
</file>